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5C9C9" w14:textId="65054267" w:rsidR="00123FF7" w:rsidRPr="00FB6AA9" w:rsidRDefault="00B7501B" w:rsidP="006E1D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6AA9">
        <w:rPr>
          <w:rFonts w:ascii="Times New Roman" w:hAnsi="Times New Roman" w:cs="Times New Roman"/>
          <w:b/>
          <w:sz w:val="28"/>
          <w:szCs w:val="28"/>
        </w:rPr>
        <w:t>Title</w:t>
      </w:r>
    </w:p>
    <w:p w14:paraId="3D5AE07D" w14:textId="3C3AC1BA" w:rsidR="006E1DF4" w:rsidRPr="00FB6AA9" w:rsidRDefault="00B7501B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>Author 1</w:t>
      </w:r>
    </w:p>
    <w:p w14:paraId="6262E54A" w14:textId="1EFDA719" w:rsidR="00FC3B08" w:rsidRPr="00FB6AA9" w:rsidRDefault="006E1DF4" w:rsidP="00FC3B08">
      <w:pPr>
        <w:jc w:val="center"/>
        <w:rPr>
          <w:rFonts w:ascii="Times New Roman" w:hAnsi="Times New Roman" w:cs="Times New Roman"/>
          <w:color w:val="000000" w:themeColor="text1"/>
        </w:rPr>
      </w:pPr>
      <w:r w:rsidRPr="00FB6AA9">
        <w:rPr>
          <w:rFonts w:ascii="Times New Roman" w:hAnsi="Times New Roman" w:cs="Times New Roman"/>
        </w:rPr>
        <w:t xml:space="preserve">University of </w:t>
      </w:r>
      <w:r w:rsidR="00B7501B" w:rsidRPr="00FB6AA9">
        <w:rPr>
          <w:rFonts w:ascii="Times New Roman" w:hAnsi="Times New Roman" w:cs="Times New Roman"/>
        </w:rPr>
        <w:t>Belgrade – Faculty of Economics</w:t>
      </w:r>
      <w:r w:rsidR="00DD0120">
        <w:rPr>
          <w:rFonts w:ascii="Times New Roman" w:hAnsi="Times New Roman" w:cs="Times New Roman"/>
        </w:rPr>
        <w:t xml:space="preserve"> and Business</w:t>
      </w:r>
      <w:bookmarkStart w:id="0" w:name="_GoBack"/>
      <w:bookmarkEnd w:id="0"/>
      <w:r w:rsidR="00F2674B" w:rsidRPr="00FB6AA9">
        <w:rPr>
          <w:rFonts w:ascii="Times New Roman" w:hAnsi="Times New Roman" w:cs="Times New Roman"/>
        </w:rPr>
        <w:br/>
      </w:r>
      <w:r w:rsidR="00B7501B" w:rsidRPr="00FB6AA9">
        <w:rPr>
          <w:rFonts w:ascii="FreeMono" w:hAnsi="FreeMono" w:cs="FreeMono"/>
          <w:color w:val="000000" w:themeColor="text1"/>
        </w:rPr>
        <w:t>email</w:t>
      </w:r>
      <w:r w:rsidR="00F2674B" w:rsidRPr="00FB6AA9">
        <w:rPr>
          <w:rFonts w:ascii="FreeMono" w:hAnsi="FreeMono" w:cs="FreeMono"/>
          <w:color w:val="000000" w:themeColor="text1"/>
        </w:rPr>
        <w:t>@</w:t>
      </w:r>
      <w:r w:rsidR="00B7501B" w:rsidRPr="00FB6AA9">
        <w:rPr>
          <w:rFonts w:ascii="FreeMono" w:hAnsi="FreeMono" w:cs="FreeMono"/>
          <w:color w:val="000000" w:themeColor="text1"/>
        </w:rPr>
        <w:t>ekof.bg.ac.rs</w:t>
      </w:r>
    </w:p>
    <w:p w14:paraId="07032579" w14:textId="78A58300" w:rsidR="006E1DF4" w:rsidRPr="00FB6AA9" w:rsidRDefault="006E1DF4" w:rsidP="006E1DF4">
      <w:pPr>
        <w:spacing w:after="0"/>
        <w:jc w:val="center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Author </w:t>
      </w:r>
      <w:r w:rsidR="001072BC" w:rsidRPr="00FB6AA9">
        <w:rPr>
          <w:rFonts w:ascii="Times New Roman" w:hAnsi="Times New Roman" w:cs="Times New Roman"/>
        </w:rPr>
        <w:t>2</w:t>
      </w:r>
    </w:p>
    <w:p w14:paraId="1EC1416A" w14:textId="6F8D0DFB" w:rsidR="006E1DF4" w:rsidRPr="00FB6AA9" w:rsidRDefault="006137EE" w:rsidP="006E1DF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filiation</w:t>
      </w:r>
      <w:r w:rsidR="006E1DF4" w:rsidRPr="00FB6AA9">
        <w:rPr>
          <w:rFonts w:ascii="Times New Roman" w:hAnsi="Times New Roman" w:cs="Times New Roman"/>
        </w:rPr>
        <w:t xml:space="preserve"> of Author </w:t>
      </w:r>
      <w:r w:rsidR="001072BC" w:rsidRPr="00FB6AA9">
        <w:rPr>
          <w:rFonts w:ascii="Times New Roman" w:hAnsi="Times New Roman" w:cs="Times New Roman"/>
        </w:rPr>
        <w:t>2</w:t>
      </w:r>
    </w:p>
    <w:p w14:paraId="76F74AA8" w14:textId="77777777" w:rsidR="00E822AC" w:rsidRPr="00FB6AA9" w:rsidRDefault="00E822AC" w:rsidP="00E822AC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>Abstract</w:t>
      </w:r>
    </w:p>
    <w:p w14:paraId="22D299E7" w14:textId="6783AF04" w:rsidR="00B7501B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is is a sample abstract for submitting a </w:t>
      </w:r>
      <w:r w:rsidR="00FB6AA9">
        <w:rPr>
          <w:rFonts w:ascii="Times New Roman" w:hAnsi="Times New Roman" w:cs="Times New Roman"/>
        </w:rPr>
        <w:t>regular communication or discussion proposal</w:t>
      </w:r>
      <w:r w:rsidRPr="00FB6AA9">
        <w:rPr>
          <w:rFonts w:ascii="Times New Roman" w:hAnsi="Times New Roman" w:cs="Times New Roman"/>
        </w:rPr>
        <w:t xml:space="preserve"> at </w:t>
      </w:r>
      <w:r w:rsidR="00B7501B" w:rsidRPr="00FB6AA9">
        <w:rPr>
          <w:rFonts w:ascii="Times New Roman" w:hAnsi="Times New Roman" w:cs="Times New Roman"/>
        </w:rPr>
        <w:t xml:space="preserve">the </w:t>
      </w:r>
      <w:r w:rsidR="006533FB">
        <w:rPr>
          <w:rFonts w:ascii="Times New Roman" w:hAnsi="Times New Roman" w:cs="Times New Roman"/>
        </w:rPr>
        <w:t>University of Belgrade – Faculty of Economics and Business conference</w:t>
      </w:r>
      <w:r w:rsidR="00FB6AA9">
        <w:rPr>
          <w:rFonts w:ascii="Times New Roman" w:hAnsi="Times New Roman" w:cs="Times New Roman"/>
        </w:rPr>
        <w:t xml:space="preserve">, scheduled for </w:t>
      </w:r>
      <w:r w:rsidR="006533FB">
        <w:rPr>
          <w:rFonts w:ascii="Times New Roman" w:hAnsi="Times New Roman" w:cs="Times New Roman"/>
        </w:rPr>
        <w:t>September</w:t>
      </w:r>
      <w:r w:rsidR="00B9695C" w:rsidRPr="00FB6AA9">
        <w:rPr>
          <w:rFonts w:ascii="Times New Roman" w:hAnsi="Times New Roman" w:cs="Times New Roman"/>
        </w:rPr>
        <w:t xml:space="preserve"> </w:t>
      </w:r>
      <w:r w:rsidR="006533FB">
        <w:rPr>
          <w:rFonts w:ascii="Times New Roman" w:hAnsi="Times New Roman" w:cs="Times New Roman"/>
        </w:rPr>
        <w:t>15</w:t>
      </w:r>
      <w:r w:rsidR="00B7501B" w:rsidRPr="00FB6AA9">
        <w:rPr>
          <w:rFonts w:ascii="Times New Roman" w:hAnsi="Times New Roman" w:cs="Times New Roman"/>
        </w:rPr>
        <w:t>-</w:t>
      </w:r>
      <w:r w:rsidR="006533FB">
        <w:rPr>
          <w:rFonts w:ascii="Times New Roman" w:hAnsi="Times New Roman" w:cs="Times New Roman"/>
        </w:rPr>
        <w:t>17</w:t>
      </w:r>
      <w:r w:rsidR="00B9695C" w:rsidRPr="00FB6AA9">
        <w:rPr>
          <w:rFonts w:ascii="Times New Roman" w:hAnsi="Times New Roman" w:cs="Times New Roman"/>
        </w:rPr>
        <w:t>, 202</w:t>
      </w:r>
      <w:r w:rsidR="00B7501B" w:rsidRPr="00FB6AA9">
        <w:rPr>
          <w:rFonts w:ascii="Times New Roman" w:hAnsi="Times New Roman" w:cs="Times New Roman"/>
        </w:rPr>
        <w:t>2</w:t>
      </w:r>
      <w:r w:rsidRPr="00FB6AA9">
        <w:rPr>
          <w:rFonts w:ascii="Times New Roman" w:hAnsi="Times New Roman" w:cs="Times New Roman"/>
        </w:rPr>
        <w:t>.</w:t>
      </w:r>
    </w:p>
    <w:p w14:paraId="07F8165B" w14:textId="0A567048" w:rsidR="001977A0" w:rsidRPr="00FB6AA9" w:rsidRDefault="001977A0" w:rsidP="001977A0">
      <w:pPr>
        <w:jc w:val="both"/>
        <w:rPr>
          <w:rFonts w:ascii="Times New Roman" w:hAnsi="Times New Roman" w:cs="Times New Roman"/>
        </w:rPr>
      </w:pPr>
      <w:r w:rsidRPr="00FB6AA9">
        <w:rPr>
          <w:rFonts w:ascii="Times New Roman" w:hAnsi="Times New Roman" w:cs="Times New Roman"/>
        </w:rPr>
        <w:t xml:space="preserve">The abstract should be prepared </w:t>
      </w:r>
      <w:r w:rsidR="00B7501B" w:rsidRPr="00FB6AA9">
        <w:rPr>
          <w:rFonts w:ascii="Times New Roman" w:hAnsi="Times New Roman" w:cs="Times New Roman"/>
        </w:rPr>
        <w:t xml:space="preserve">according to this template. Please </w:t>
      </w:r>
      <w:r w:rsidR="009263AC" w:rsidRPr="00FB6AA9">
        <w:rPr>
          <w:rFonts w:ascii="Times New Roman" w:hAnsi="Times New Roman" w:cs="Times New Roman"/>
        </w:rPr>
        <w:t>keep the abstract alongside keywords to a maximum of one page</w:t>
      </w:r>
      <w:r w:rsidR="006533FB">
        <w:rPr>
          <w:rFonts w:ascii="Times New Roman" w:hAnsi="Times New Roman" w:cs="Times New Roman"/>
        </w:rPr>
        <w:t xml:space="preserve"> (up to 300 words)</w:t>
      </w:r>
      <w:r w:rsidR="009263AC" w:rsidRPr="00FB6AA9">
        <w:rPr>
          <w:rFonts w:ascii="Times New Roman" w:hAnsi="Times New Roman" w:cs="Times New Roman"/>
        </w:rPr>
        <w:t xml:space="preserve">. </w:t>
      </w:r>
    </w:p>
    <w:p w14:paraId="537E5655" w14:textId="3F7BBAFD" w:rsidR="001977A0" w:rsidRPr="00FB6AA9" w:rsidRDefault="001977A0" w:rsidP="001977A0">
      <w:pPr>
        <w:jc w:val="center"/>
        <w:rPr>
          <w:rFonts w:ascii="Times New Roman" w:hAnsi="Times New Roman" w:cs="Times New Roman"/>
          <w:b/>
        </w:rPr>
      </w:pPr>
      <w:r w:rsidRPr="00FB6AA9">
        <w:rPr>
          <w:rFonts w:ascii="Times New Roman" w:hAnsi="Times New Roman" w:cs="Times New Roman"/>
          <w:b/>
        </w:rPr>
        <w:t xml:space="preserve">Keywords </w:t>
      </w:r>
    </w:p>
    <w:p w14:paraId="30C2DA57" w14:textId="307DC468" w:rsidR="006E1DF4" w:rsidRPr="00FB6AA9" w:rsidRDefault="006533FB" w:rsidP="006533F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ximum five keywords</w:t>
      </w:r>
      <w:r w:rsidR="006137EE">
        <w:rPr>
          <w:rFonts w:ascii="Times New Roman" w:hAnsi="Times New Roman" w:cs="Times New Roman"/>
        </w:rPr>
        <w:t>, Conference, Belgrade</w:t>
      </w:r>
    </w:p>
    <w:p w14:paraId="179D999D" w14:textId="7D5CBE9F" w:rsidR="009263AC" w:rsidRPr="006533FB" w:rsidRDefault="009263AC" w:rsidP="006533FB">
      <w:pPr>
        <w:rPr>
          <w:rFonts w:ascii="Times New Roman" w:hAnsi="Times New Roman" w:cs="Times New Roman"/>
        </w:rPr>
      </w:pPr>
    </w:p>
    <w:sectPr w:rsidR="009263AC" w:rsidRPr="006533FB" w:rsidSect="00F2674B">
      <w:headerReference w:type="default" r:id="rId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53449" w14:textId="77777777" w:rsidR="00950095" w:rsidRDefault="00950095" w:rsidP="00B7501B">
      <w:pPr>
        <w:spacing w:after="0" w:line="240" w:lineRule="auto"/>
      </w:pPr>
      <w:r>
        <w:separator/>
      </w:r>
    </w:p>
  </w:endnote>
  <w:endnote w:type="continuationSeparator" w:id="0">
    <w:p w14:paraId="038D3ACC" w14:textId="77777777" w:rsidR="00950095" w:rsidRDefault="00950095" w:rsidP="00B75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Mono">
    <w:altName w:val="Courier New"/>
    <w:charset w:val="00"/>
    <w:family w:val="modern"/>
    <w:pitch w:val="fixed"/>
    <w:sig w:usb0="00000000" w:usb1="C2007FFF" w:usb2="0020902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D166C" w14:textId="77777777" w:rsidR="00950095" w:rsidRDefault="00950095" w:rsidP="00B7501B">
      <w:pPr>
        <w:spacing w:after="0" w:line="240" w:lineRule="auto"/>
      </w:pPr>
      <w:r>
        <w:separator/>
      </w:r>
    </w:p>
  </w:footnote>
  <w:footnote w:type="continuationSeparator" w:id="0">
    <w:p w14:paraId="73B5291B" w14:textId="77777777" w:rsidR="00950095" w:rsidRDefault="00950095" w:rsidP="00B75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73BB2" w14:textId="61FEA538" w:rsidR="00B7501B" w:rsidRDefault="006533FB" w:rsidP="00B7501B">
    <w:pPr>
      <w:pStyle w:val="Header"/>
      <w:jc w:val="center"/>
    </w:pPr>
    <w:r>
      <w:rPr>
        <w:noProof/>
      </w:rPr>
      <w:drawing>
        <wp:inline distT="0" distB="0" distL="0" distR="0" wp14:anchorId="01153149" wp14:editId="43E91717">
          <wp:extent cx="3854255" cy="145626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aculty of Economics and Business horizontal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7816" cy="14651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6D0075" w14:textId="77777777" w:rsidR="00B7501B" w:rsidRDefault="00B750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bY0MTQ2NTK3sDRU0lEKTi0uzszPAykwqwUAM41/zSwAAAA="/>
  </w:docVars>
  <w:rsids>
    <w:rsidRoot w:val="006E1DF4"/>
    <w:rsid w:val="00030840"/>
    <w:rsid w:val="000472E0"/>
    <w:rsid w:val="00057899"/>
    <w:rsid w:val="000D3908"/>
    <w:rsid w:val="001072BC"/>
    <w:rsid w:val="00123FF7"/>
    <w:rsid w:val="001977A0"/>
    <w:rsid w:val="001B4224"/>
    <w:rsid w:val="0022154C"/>
    <w:rsid w:val="002A4E64"/>
    <w:rsid w:val="002A6E7A"/>
    <w:rsid w:val="002C2AF6"/>
    <w:rsid w:val="002D6884"/>
    <w:rsid w:val="0031783C"/>
    <w:rsid w:val="003E11C2"/>
    <w:rsid w:val="00412A65"/>
    <w:rsid w:val="0042425D"/>
    <w:rsid w:val="004B78C0"/>
    <w:rsid w:val="00563A8C"/>
    <w:rsid w:val="00611259"/>
    <w:rsid w:val="006116C9"/>
    <w:rsid w:val="006137EE"/>
    <w:rsid w:val="006533FB"/>
    <w:rsid w:val="006E1DF4"/>
    <w:rsid w:val="007139EC"/>
    <w:rsid w:val="00917692"/>
    <w:rsid w:val="00924441"/>
    <w:rsid w:val="009263AC"/>
    <w:rsid w:val="00950095"/>
    <w:rsid w:val="00982E0A"/>
    <w:rsid w:val="009D1B8C"/>
    <w:rsid w:val="009F37A0"/>
    <w:rsid w:val="00A023D6"/>
    <w:rsid w:val="00AB0D8B"/>
    <w:rsid w:val="00B7501B"/>
    <w:rsid w:val="00B9695C"/>
    <w:rsid w:val="00D7578B"/>
    <w:rsid w:val="00D941E0"/>
    <w:rsid w:val="00DD0120"/>
    <w:rsid w:val="00E822AC"/>
    <w:rsid w:val="00F2674B"/>
    <w:rsid w:val="00FA0EDD"/>
    <w:rsid w:val="00FB6AA9"/>
    <w:rsid w:val="00FC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D3873"/>
  <w15:docId w15:val="{0E3DE771-5DBA-4E2A-BFDE-60F9658B9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7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01B"/>
  </w:style>
  <w:style w:type="paragraph" w:styleId="Footer">
    <w:name w:val="footer"/>
    <w:basedOn w:val="Normal"/>
    <w:link w:val="FooterChar"/>
    <w:uiPriority w:val="99"/>
    <w:unhideWhenUsed/>
    <w:rsid w:val="00B75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01B"/>
  </w:style>
  <w:style w:type="paragraph" w:styleId="NoSpacing">
    <w:name w:val="No Spacing"/>
    <w:uiPriority w:val="1"/>
    <w:qFormat/>
    <w:rsid w:val="00FB6A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eyer</dc:creator>
  <cp:keywords/>
  <dc:description/>
  <cp:lastModifiedBy>Mladen Stamenković</cp:lastModifiedBy>
  <cp:revision>8</cp:revision>
  <cp:lastPrinted>2021-02-17T13:49:00Z</cp:lastPrinted>
  <dcterms:created xsi:type="dcterms:W3CDTF">2021-10-23T09:13:00Z</dcterms:created>
  <dcterms:modified xsi:type="dcterms:W3CDTF">2022-05-12T11:10:00Z</dcterms:modified>
</cp:coreProperties>
</file>